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4226C" w14:textId="60141147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693FFC9" wp14:editId="61ABD671">
            <wp:simplePos x="0" y="0"/>
            <wp:positionH relativeFrom="column">
              <wp:posOffset>-576580</wp:posOffset>
            </wp:positionH>
            <wp:positionV relativeFrom="paragraph">
              <wp:posOffset>-5486946</wp:posOffset>
            </wp:positionV>
            <wp:extent cx="8032652" cy="6946455"/>
            <wp:effectExtent l="0" t="0" r="6985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7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39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348"/>
                    <a:stretch/>
                  </pic:blipFill>
                  <pic:spPr bwMode="auto">
                    <a:xfrm>
                      <a:off x="0" y="0"/>
                      <a:ext cx="8032652" cy="6946455"/>
                    </a:xfrm>
                    <a:prstGeom prst="rect">
                      <a:avLst/>
                    </a:prstGeom>
                    <a:solidFill>
                      <a:schemeClr val="accent5">
                        <a:lumMod val="60000"/>
                        <a:lumOff val="40000"/>
                        <a:alpha val="8000"/>
                      </a:schemeClr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DD7580" w14:textId="34AB362E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476874B6" w14:textId="5D45D1AA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27CC6244" w14:textId="017E9488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1AD8B355" w14:textId="67C25DAD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59F590B1" w14:textId="1155B70C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2EEED90B" w14:textId="5A392556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2ABE01CC" w14:textId="4A853C30" w:rsidR="00346B50" w:rsidRDefault="00192AF8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  <w:r>
        <w:rPr>
          <w:rFonts w:ascii="Times New Roman" w:eastAsia="SimSun" w:hAnsi="Times New Roman" w:cs="Times New Roman"/>
          <w:b/>
          <w:noProof/>
          <w:sz w:val="32"/>
          <w:szCs w:val="21"/>
          <w:lang w:eastAsia="zh-CN"/>
        </w:rPr>
        <w:drawing>
          <wp:anchor distT="0" distB="0" distL="114300" distR="114300" simplePos="0" relativeHeight="251659264" behindDoc="0" locked="0" layoutInCell="1" allowOverlap="1" wp14:anchorId="4464BFB9" wp14:editId="3153F864">
            <wp:simplePos x="0" y="0"/>
            <wp:positionH relativeFrom="column">
              <wp:posOffset>2254043</wp:posOffset>
            </wp:positionH>
            <wp:positionV relativeFrom="paragraph">
              <wp:posOffset>223520</wp:posOffset>
            </wp:positionV>
            <wp:extent cx="2423795" cy="80454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795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352A6B" w14:textId="3DC0F0DA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7A435635" w14:textId="767188BF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6A8B8FDE" w14:textId="77777777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35918D8A" w14:textId="5FD161A1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254F9EB6" w14:textId="26539871" w:rsidR="00346B50" w:rsidRPr="00192AF8" w:rsidRDefault="00192AF8">
      <w:pPr>
        <w:spacing w:after="0" w:line="240" w:lineRule="auto"/>
        <w:jc w:val="center"/>
        <w:rPr>
          <w:rFonts w:ascii="Century Gothic" w:eastAsia="SimSun" w:hAnsi="Century Gothic" w:cs="Times New Roman"/>
          <w:b/>
          <w:color w:val="BF8F00" w:themeColor="accent4" w:themeShade="BF"/>
          <w:sz w:val="48"/>
          <w:szCs w:val="32"/>
          <w:lang w:eastAsia="zh-CN"/>
        </w:rPr>
      </w:pPr>
      <w:r w:rsidRPr="00192AF8">
        <w:rPr>
          <w:rFonts w:ascii="Century Gothic" w:eastAsia="SimSun" w:hAnsi="Century Gothic" w:cs="Times New Roman"/>
          <w:b/>
          <w:color w:val="BF8F00" w:themeColor="accent4" w:themeShade="BF"/>
          <w:sz w:val="48"/>
          <w:szCs w:val="32"/>
          <w:lang w:eastAsia="zh-CN"/>
        </w:rPr>
        <w:t>Student Travel Grant Application Form</w:t>
      </w:r>
    </w:p>
    <w:p w14:paraId="60F84BA6" w14:textId="77777777" w:rsidR="00346B50" w:rsidRDefault="00346B50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7E019511" w14:textId="5707EFD3" w:rsidR="00346B50" w:rsidRPr="00192AF8" w:rsidRDefault="00EC43FB">
      <w:pPr>
        <w:spacing w:after="0" w:line="240" w:lineRule="auto"/>
        <w:jc w:val="center"/>
        <w:rPr>
          <w:rFonts w:ascii="Century Gothic" w:eastAsia="SimSun" w:hAnsi="Century Gothic" w:cs="Times New Roman"/>
          <w:b/>
          <w:color w:val="BF8F00" w:themeColor="accent4" w:themeShade="BF"/>
          <w:sz w:val="28"/>
          <w:szCs w:val="20"/>
          <w:lang w:eastAsia="zh-CN"/>
        </w:rPr>
      </w:pPr>
      <w:r>
        <w:rPr>
          <w:rFonts w:ascii="Century Gothic" w:eastAsia="SimSun" w:hAnsi="Century Gothic" w:cs="Times New Roman"/>
          <w:b/>
          <w:color w:val="BF8F00" w:themeColor="accent4" w:themeShade="BF"/>
          <w:sz w:val="28"/>
          <w:szCs w:val="20"/>
          <w:lang w:eastAsia="zh-CN"/>
        </w:rPr>
        <w:t>Complete</w:t>
      </w:r>
      <w:r w:rsidR="00192AF8" w:rsidRPr="00192AF8">
        <w:rPr>
          <w:rFonts w:ascii="Century Gothic" w:eastAsia="SimSun" w:hAnsi="Century Gothic" w:cs="Times New Roman"/>
          <w:b/>
          <w:color w:val="BF8F00" w:themeColor="accent4" w:themeShade="BF"/>
          <w:sz w:val="28"/>
          <w:szCs w:val="20"/>
          <w:lang w:eastAsia="zh-CN"/>
        </w:rPr>
        <w:t xml:space="preserve"> the </w:t>
      </w:r>
      <w:r>
        <w:rPr>
          <w:rFonts w:ascii="Century Gothic" w:eastAsia="SimSun" w:hAnsi="Century Gothic" w:cs="Times New Roman"/>
          <w:b/>
          <w:color w:val="BF8F00" w:themeColor="accent4" w:themeShade="BF"/>
          <w:sz w:val="28"/>
          <w:szCs w:val="20"/>
          <w:lang w:eastAsia="zh-CN"/>
        </w:rPr>
        <w:t>F</w:t>
      </w:r>
      <w:r w:rsidR="00192AF8" w:rsidRPr="00192AF8">
        <w:rPr>
          <w:rFonts w:ascii="Century Gothic" w:eastAsia="SimSun" w:hAnsi="Century Gothic" w:cs="Times New Roman"/>
          <w:b/>
          <w:color w:val="BF8F00" w:themeColor="accent4" w:themeShade="BF"/>
          <w:sz w:val="28"/>
          <w:szCs w:val="20"/>
          <w:lang w:eastAsia="zh-CN"/>
        </w:rPr>
        <w:t>orm</w:t>
      </w:r>
    </w:p>
    <w:p w14:paraId="056BE11B" w14:textId="77777777" w:rsidR="00346B50" w:rsidRPr="00192AF8" w:rsidRDefault="00346B50">
      <w:pPr>
        <w:spacing w:after="0" w:line="240" w:lineRule="auto"/>
        <w:jc w:val="center"/>
        <w:rPr>
          <w:rFonts w:ascii="Century Gothic" w:eastAsia="SimSun" w:hAnsi="Century Gothic" w:cs="Times New Roman"/>
          <w:b/>
          <w:color w:val="1CAFBE"/>
          <w:sz w:val="32"/>
          <w:szCs w:val="21"/>
          <w:lang w:eastAsia="zh-CN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92AF8" w:rsidRPr="00192AF8" w14:paraId="679AFD0D" w14:textId="77777777" w:rsidTr="00192A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972790E" w14:textId="571611A6" w:rsidR="00192AF8" w:rsidRPr="00192AF8" w:rsidRDefault="008B418A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 xml:space="preserve">Full </w:t>
            </w:r>
            <w:r w:rsidR="00192AF8" w:rsidRPr="00192AF8"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Name</w:t>
            </w:r>
          </w:p>
        </w:tc>
      </w:tr>
      <w:tr w:rsidR="00192AF8" w:rsidRPr="00192AF8" w14:paraId="30124420" w14:textId="77777777" w:rsidTr="00192A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3FEADC4D" w14:textId="77777777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1CAFBE"/>
                <w:sz w:val="28"/>
                <w:szCs w:val="20"/>
                <w:lang w:eastAsia="zh-CN"/>
              </w:rPr>
            </w:pPr>
          </w:p>
        </w:tc>
      </w:tr>
      <w:tr w:rsidR="00192AF8" w:rsidRPr="00192AF8" w14:paraId="0269403F" w14:textId="77777777" w:rsidTr="00192A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47CC4469" w14:textId="0D255FB3" w:rsidR="00192AF8" w:rsidRPr="00192AF8" w:rsidRDefault="008B418A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Student ID</w:t>
            </w:r>
          </w:p>
        </w:tc>
      </w:tr>
      <w:tr w:rsidR="00192AF8" w:rsidRPr="00192AF8" w14:paraId="764CACEF" w14:textId="77777777" w:rsidTr="00192A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535EC8DD" w14:textId="77777777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</w:p>
        </w:tc>
      </w:tr>
      <w:tr w:rsidR="00192AF8" w:rsidRPr="00192AF8" w14:paraId="3121CED8" w14:textId="77777777" w:rsidTr="00192A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0B1EA161" w14:textId="2FF0F17B" w:rsidR="00192AF8" w:rsidRPr="00192AF8" w:rsidRDefault="008B418A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Major/Research Interest</w:t>
            </w:r>
          </w:p>
        </w:tc>
      </w:tr>
      <w:tr w:rsidR="00192AF8" w:rsidRPr="00192AF8" w14:paraId="6E4B8D5D" w14:textId="77777777" w:rsidTr="008B41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419AE4E2" w14:textId="1E4E5029" w:rsidR="00192AF8" w:rsidRPr="008B418A" w:rsidRDefault="00192AF8" w:rsidP="00192AF8">
            <w:pPr>
              <w:rPr>
                <w:rFonts w:ascii="Century Gothic" w:eastAsia="SimSun" w:hAnsi="Century Gothic" w:cs="Times New Roman"/>
                <w:bCs w:val="0"/>
                <w:color w:val="7B7B7B" w:themeColor="accent3" w:themeShade="BF"/>
                <w:szCs w:val="16"/>
                <w:lang w:eastAsia="zh-CN"/>
              </w:rPr>
            </w:pPr>
          </w:p>
        </w:tc>
      </w:tr>
      <w:tr w:rsidR="00192AF8" w:rsidRPr="00192AF8" w14:paraId="60D31C0D" w14:textId="77777777" w:rsidTr="00192A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3FBA1562" w14:textId="17717502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  <w:r w:rsidRPr="00192AF8"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Institute/Affiliation</w:t>
            </w:r>
          </w:p>
        </w:tc>
      </w:tr>
      <w:tr w:rsidR="00192AF8" w:rsidRPr="00192AF8" w14:paraId="545E3FBE" w14:textId="77777777" w:rsidTr="00192A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559F1E67" w14:textId="77777777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</w:p>
        </w:tc>
      </w:tr>
      <w:tr w:rsidR="00192AF8" w:rsidRPr="00192AF8" w14:paraId="71EAA47F" w14:textId="77777777" w:rsidTr="00192A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D6C61A3" w14:textId="3D070FD8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  <w:r w:rsidRPr="00192AF8"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Email</w:t>
            </w:r>
          </w:p>
        </w:tc>
      </w:tr>
      <w:tr w:rsidR="00192AF8" w:rsidRPr="00192AF8" w14:paraId="5A8D478A" w14:textId="77777777" w:rsidTr="00192A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3BFFAC99" w14:textId="77777777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</w:p>
        </w:tc>
      </w:tr>
      <w:tr w:rsidR="00192AF8" w:rsidRPr="00192AF8" w14:paraId="5246AA3A" w14:textId="77777777" w:rsidTr="00192A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01B3300A" w14:textId="1A35E522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  <w:r w:rsidRPr="00192AF8"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Address</w:t>
            </w:r>
          </w:p>
        </w:tc>
      </w:tr>
      <w:tr w:rsidR="00192AF8" w:rsidRPr="00192AF8" w14:paraId="1DD486C9" w14:textId="77777777" w:rsidTr="00192A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3FBBAC79" w14:textId="77777777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</w:p>
        </w:tc>
      </w:tr>
      <w:tr w:rsidR="00192AF8" w:rsidRPr="00192AF8" w14:paraId="26CC47A9" w14:textId="77777777" w:rsidTr="00192A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4F8E7285" w14:textId="6B91859C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  <w:r w:rsidRPr="00192AF8"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Registered Conference with HKSRA</w:t>
            </w:r>
          </w:p>
        </w:tc>
      </w:tr>
      <w:tr w:rsidR="00192AF8" w:rsidRPr="00192AF8" w14:paraId="08DF6094" w14:textId="77777777" w:rsidTr="00192A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1F82CE6" w14:textId="77777777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</w:p>
        </w:tc>
      </w:tr>
      <w:tr w:rsidR="00192AF8" w:rsidRPr="00192AF8" w14:paraId="65BDB925" w14:textId="77777777" w:rsidTr="00192A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7B7F827C" w14:textId="6C9F0600" w:rsidR="00192AF8" w:rsidRPr="00192AF8" w:rsidRDefault="00192AF8" w:rsidP="00192AF8">
            <w:pPr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</w:pPr>
            <w:r w:rsidRPr="00192AF8"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 xml:space="preserve">Statement of </w:t>
            </w:r>
            <w:r w:rsidR="008B418A"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I</w:t>
            </w:r>
            <w:r w:rsidRPr="00192AF8">
              <w:rPr>
                <w:rFonts w:ascii="Century Gothic" w:eastAsia="SimSun" w:hAnsi="Century Gothic" w:cs="Times New Roman"/>
                <w:bCs w:val="0"/>
                <w:color w:val="BF8F00" w:themeColor="accent4" w:themeShade="BF"/>
                <w:sz w:val="28"/>
                <w:szCs w:val="20"/>
                <w:lang w:eastAsia="zh-CN"/>
              </w:rPr>
              <w:t>nterest</w:t>
            </w:r>
          </w:p>
        </w:tc>
      </w:tr>
      <w:tr w:rsidR="00192AF8" w14:paraId="219BDC09" w14:textId="77777777" w:rsidTr="00192A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277A8061" w14:textId="6E69E0DB" w:rsidR="00192AF8" w:rsidRPr="008024FF" w:rsidRDefault="008024FF" w:rsidP="00192AF8">
            <w:pPr>
              <w:rPr>
                <w:rFonts w:ascii="Century Gothic" w:eastAsia="SimSun" w:hAnsi="Century Gothic" w:cs="Times New Roman"/>
                <w:b w:val="0"/>
                <w:sz w:val="24"/>
                <w:szCs w:val="18"/>
                <w:lang w:eastAsia="zh-CN"/>
              </w:rPr>
            </w:pPr>
            <w:r w:rsidRPr="008024FF">
              <w:rPr>
                <w:rFonts w:ascii="Century Gothic" w:eastAsia="SimSun" w:hAnsi="Century Gothic" w:cs="Times New Roman"/>
                <w:b w:val="0"/>
                <w:color w:val="AEAAAA" w:themeColor="background2" w:themeShade="BF"/>
                <w:sz w:val="24"/>
                <w:szCs w:val="18"/>
                <w:lang w:eastAsia="zh-CN"/>
              </w:rPr>
              <w:t>(Please describe your work here. Additionally, talk about how will this conference be beneficial for your individual development)</w:t>
            </w:r>
          </w:p>
        </w:tc>
      </w:tr>
      <w:tr w:rsidR="0037617F" w14:paraId="189BFAC0" w14:textId="77777777" w:rsidTr="0037617F">
        <w:trPr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439DD25C" w14:textId="77777777" w:rsidR="0037617F" w:rsidRDefault="0037617F" w:rsidP="00192AF8">
            <w:pPr>
              <w:rPr>
                <w:rFonts w:ascii="Times New Roman" w:eastAsia="SimSun" w:hAnsi="Times New Roman" w:cs="Times New Roman"/>
                <w:b w:val="0"/>
                <w:sz w:val="32"/>
                <w:szCs w:val="21"/>
                <w:lang w:eastAsia="zh-CN"/>
              </w:rPr>
            </w:pPr>
          </w:p>
        </w:tc>
      </w:tr>
      <w:tr w:rsidR="0037617F" w14:paraId="1C472A69" w14:textId="77777777" w:rsidTr="008024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04A4508" w14:textId="77777777" w:rsidR="0037617F" w:rsidRDefault="0037617F" w:rsidP="00192AF8">
            <w:pPr>
              <w:rPr>
                <w:rFonts w:ascii="Times New Roman" w:eastAsia="SimSun" w:hAnsi="Times New Roman" w:cs="Times New Roman"/>
                <w:b w:val="0"/>
                <w:sz w:val="32"/>
                <w:szCs w:val="21"/>
                <w:lang w:eastAsia="zh-CN"/>
              </w:rPr>
            </w:pPr>
          </w:p>
        </w:tc>
      </w:tr>
    </w:tbl>
    <w:p w14:paraId="4F68D2F2" w14:textId="62DBD3A7" w:rsidR="009556A9" w:rsidRDefault="009556A9">
      <w:pPr>
        <w:spacing w:after="0" w:line="240" w:lineRule="auto"/>
        <w:jc w:val="center"/>
        <w:rPr>
          <w:rFonts w:ascii="Times New Roman" w:eastAsia="SimSun" w:hAnsi="Times New Roman" w:cs="Times New Roman"/>
          <w:b/>
          <w:sz w:val="32"/>
          <w:szCs w:val="21"/>
          <w:lang w:eastAsia="zh-CN"/>
        </w:rPr>
      </w:pPr>
    </w:p>
    <w:p w14:paraId="0D40239C" w14:textId="385B3D4A" w:rsidR="00192AF8" w:rsidRPr="0037617F" w:rsidRDefault="0037617F" w:rsidP="0037617F">
      <w:pPr>
        <w:spacing w:after="0" w:line="240" w:lineRule="auto"/>
        <w:rPr>
          <w:rFonts w:ascii="Century Gothic" w:eastAsia="SimSun" w:hAnsi="Century Gothic" w:cs="Times New Roman"/>
          <w:b/>
          <w:color w:val="BF8F00" w:themeColor="accent4" w:themeShade="BF"/>
          <w:sz w:val="20"/>
          <w:szCs w:val="12"/>
          <w:lang w:eastAsia="zh-CN"/>
        </w:rPr>
      </w:pPr>
      <w:r w:rsidRPr="0037617F">
        <w:rPr>
          <w:rFonts w:ascii="Century Gothic" w:eastAsia="SimSun" w:hAnsi="Century Gothic" w:cs="Times New Roman"/>
          <w:b/>
          <w:color w:val="BF8F00" w:themeColor="accent4" w:themeShade="BF"/>
          <w:sz w:val="48"/>
          <w:szCs w:val="32"/>
          <w:lang w:eastAsia="zh-CN"/>
        </w:rPr>
        <w:t xml:space="preserve">Reference letter </w:t>
      </w:r>
      <w:r w:rsidRPr="0037617F">
        <w:rPr>
          <w:rFonts w:ascii="Century Gothic" w:eastAsia="SimSun" w:hAnsi="Century Gothic" w:cs="Times New Roman"/>
          <w:b/>
          <w:color w:val="BF8F00" w:themeColor="accent4" w:themeShade="BF"/>
          <w:sz w:val="20"/>
          <w:szCs w:val="12"/>
          <w:lang w:eastAsia="zh-CN"/>
        </w:rPr>
        <w:t xml:space="preserve">(this part should be </w:t>
      </w:r>
      <w:r w:rsidR="00CD36EF">
        <w:rPr>
          <w:rFonts w:ascii="Century Gothic" w:eastAsia="SimSun" w:hAnsi="Century Gothic" w:cs="Times New Roman"/>
          <w:b/>
          <w:color w:val="BF8F00" w:themeColor="accent4" w:themeShade="BF"/>
          <w:sz w:val="20"/>
          <w:szCs w:val="12"/>
          <w:lang w:eastAsia="zh-CN"/>
        </w:rPr>
        <w:t>compile</w:t>
      </w:r>
      <w:r w:rsidRPr="0037617F">
        <w:rPr>
          <w:rFonts w:ascii="Century Gothic" w:eastAsia="SimSun" w:hAnsi="Century Gothic" w:cs="Times New Roman"/>
          <w:b/>
          <w:color w:val="BF8F00" w:themeColor="accent4" w:themeShade="BF"/>
          <w:sz w:val="20"/>
          <w:szCs w:val="12"/>
          <w:lang w:eastAsia="zh-CN"/>
        </w:rPr>
        <w:t>d by the referrer)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7617F" w:rsidRPr="00192AF8" w14:paraId="3AA45773" w14:textId="77777777" w:rsidTr="00226F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12C56AF1" w14:textId="77777777" w:rsidR="0037617F" w:rsidRPr="00192AF8" w:rsidRDefault="0037617F" w:rsidP="00226FB7">
            <w:pPr>
              <w:rPr>
                <w:rFonts w:ascii="Century Gothic" w:eastAsia="SimSun" w:hAnsi="Century Gothic" w:cs="Times New Roman"/>
                <w:bCs w:val="0"/>
                <w:color w:val="1CAFBE"/>
                <w:sz w:val="28"/>
                <w:szCs w:val="20"/>
                <w:lang w:eastAsia="zh-CN"/>
              </w:rPr>
            </w:pPr>
          </w:p>
        </w:tc>
      </w:tr>
      <w:tr w:rsidR="0037617F" w:rsidRPr="00192AF8" w14:paraId="77AF0CC4" w14:textId="77777777" w:rsidTr="00226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C1834D0" w14:textId="4A1FF1EA" w:rsidR="0037617F" w:rsidRPr="00192AF8" w:rsidRDefault="0037617F" w:rsidP="00226FB7">
            <w:pPr>
              <w:rPr>
                <w:rFonts w:ascii="Century Gothic" w:eastAsia="SimSun" w:hAnsi="Century Gothic" w:cs="Times New Roman"/>
                <w:bCs w:val="0"/>
                <w:color w:val="1CAFBE"/>
                <w:sz w:val="28"/>
                <w:szCs w:val="20"/>
                <w:lang w:eastAsia="zh-CN"/>
              </w:rPr>
            </w:pPr>
            <w:r w:rsidRPr="0037617F">
              <w:rPr>
                <w:rFonts w:ascii="Century Gothic" w:eastAsia="SimSun" w:hAnsi="Century Gothic" w:cs="Times New Roman"/>
                <w:bCs w:val="0"/>
                <w:color w:val="767171" w:themeColor="background2" w:themeShade="80"/>
                <w:sz w:val="28"/>
                <w:szCs w:val="20"/>
                <w:lang w:eastAsia="zh-CN"/>
              </w:rPr>
              <w:t xml:space="preserve">Name:                                                         Email: </w:t>
            </w:r>
          </w:p>
        </w:tc>
      </w:tr>
      <w:tr w:rsidR="0037617F" w:rsidRPr="00192AF8" w14:paraId="09D26C15" w14:textId="77777777" w:rsidTr="00226F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929F615" w14:textId="77777777" w:rsidR="0037617F" w:rsidRPr="00192AF8" w:rsidRDefault="0037617F" w:rsidP="00226FB7">
            <w:pPr>
              <w:rPr>
                <w:rFonts w:ascii="Century Gothic" w:eastAsia="SimSun" w:hAnsi="Century Gothic" w:cs="Times New Roman"/>
                <w:bCs w:val="0"/>
                <w:color w:val="1CAFBE"/>
                <w:sz w:val="28"/>
                <w:szCs w:val="20"/>
                <w:lang w:eastAsia="zh-CN"/>
              </w:rPr>
            </w:pPr>
          </w:p>
        </w:tc>
      </w:tr>
      <w:tr w:rsidR="0037617F" w:rsidRPr="00192AF8" w14:paraId="31994FEC" w14:textId="77777777" w:rsidTr="00376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5BFBF326" w14:textId="77777777" w:rsidR="0037617F" w:rsidRDefault="0037617F" w:rsidP="00094FB6">
            <w:pPr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3C073B3B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27EDE9EE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0360D4D3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5C721236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4C98984A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36B57988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1A59F6F5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7ABDBDEF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2FE80096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18DD0615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7836DA83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526E0CD7" w14:textId="77777777" w:rsidR="0037617F" w:rsidRDefault="0037617F" w:rsidP="0037617F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 w14:paraId="4DBB9D96" w14:textId="4AE5FF60" w:rsidR="0037617F" w:rsidRPr="00094FB6" w:rsidRDefault="0037617F" w:rsidP="00094FB6">
            <w:pPr>
              <w:jc w:val="center"/>
              <w:rPr>
                <w:rFonts w:ascii="Century Gothic" w:eastAsia="SimSun" w:hAnsi="Century Gothic" w:cs="Times New Roman"/>
                <w:b w:val="0"/>
                <w:color w:val="BFBFBF" w:themeColor="background1" w:themeShade="BF"/>
                <w:sz w:val="28"/>
                <w:szCs w:val="20"/>
                <w:lang w:eastAsia="zh-CN"/>
              </w:rPr>
            </w:pPr>
            <w:r w:rsidRPr="0037617F">
              <w:rPr>
                <w:rFonts w:ascii="Century Gothic" w:eastAsia="SimSun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  <w:t>(</w:t>
            </w:r>
            <w:r w:rsidR="00094FB6">
              <w:rPr>
                <w:rFonts w:ascii="Century Gothic" w:eastAsia="SimSun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  <w:t>The reference letter must address the importance of the student’s research and attendance in the conference.</w:t>
            </w:r>
            <w:r w:rsidRPr="0037617F">
              <w:rPr>
                <w:rFonts w:ascii="Century Gothic" w:eastAsia="SimSun" w:hAnsi="Century Gothic" w:cs="Times New Roman"/>
                <w:bCs w:val="0"/>
                <w:color w:val="BFBFBF" w:themeColor="background1" w:themeShade="BF"/>
                <w:sz w:val="28"/>
                <w:szCs w:val="20"/>
                <w:lang w:eastAsia="zh-CN"/>
              </w:rPr>
              <w:t>)</w:t>
            </w:r>
          </w:p>
        </w:tc>
      </w:tr>
    </w:tbl>
    <w:p w14:paraId="396CC51F" w14:textId="77777777" w:rsidR="005136A3" w:rsidRPr="005136A3" w:rsidRDefault="005136A3" w:rsidP="005136A3">
      <w:pPr>
        <w:rPr>
          <w:rFonts w:ascii="Times New Roman" w:eastAsia="SimSun" w:hAnsi="Times New Roman" w:cs="Times New Roman"/>
          <w:sz w:val="28"/>
          <w:szCs w:val="20"/>
          <w:lang w:eastAsia="zh-CN"/>
        </w:rPr>
      </w:pPr>
    </w:p>
    <w:sectPr w:rsidR="005136A3" w:rsidRPr="005136A3">
      <w:footerReference w:type="default" r:id="rId10"/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BA515" w14:textId="77777777" w:rsidR="00A3539A" w:rsidRDefault="00A3539A">
      <w:pPr>
        <w:spacing w:after="0" w:line="240" w:lineRule="auto"/>
      </w:pPr>
      <w:r>
        <w:separator/>
      </w:r>
    </w:p>
  </w:endnote>
  <w:endnote w:type="continuationSeparator" w:id="0">
    <w:p w14:paraId="0E38B9E8" w14:textId="77777777" w:rsidR="00A3539A" w:rsidRDefault="00A35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F5D90" w14:textId="77777777" w:rsidR="009556A9" w:rsidRDefault="009556A9">
    <w:pPr>
      <w:pStyle w:val="Footer"/>
      <w:spacing w:after="0" w:line="240" w:lineRule="auto"/>
      <w:jc w:val="center"/>
      <w:rPr>
        <w:rFonts w:ascii="Times New Roman" w:hAnsi="Times New Roman" w:cs="Times New Roman"/>
        <w:szCs w:val="18"/>
      </w:rPr>
    </w:pPr>
  </w:p>
  <w:p w14:paraId="3AA51E21" w14:textId="77777777" w:rsidR="009556A9" w:rsidRDefault="007A3D0C">
    <w:pPr>
      <w:pStyle w:val="Footer"/>
      <w:spacing w:after="0" w:line="240" w:lineRule="auto"/>
      <w:jc w:val="center"/>
      <w:rPr>
        <w:rFonts w:ascii="Times New Roman" w:hAnsi="Times New Roman" w:cs="Times New Roman"/>
        <w:sz w:val="11"/>
        <w:szCs w:val="11"/>
      </w:rPr>
    </w:pPr>
    <w:r>
      <w:rPr>
        <w:rFonts w:ascii="Times New Roman" w:hAnsi="Times New Roman" w:cs="Times New Roman" w:hint="eastAsia"/>
        <w:sz w:val="11"/>
        <w:szCs w:val="11"/>
        <w:lang w:eastAsia="zh-CN"/>
      </w:rPr>
      <w:t xml:space="preserve">Address: </w:t>
    </w:r>
    <w:r>
      <w:rPr>
        <w:rFonts w:ascii="Times New Roman" w:hAnsi="Times New Roman" w:cs="Times New Roman"/>
        <w:sz w:val="11"/>
        <w:szCs w:val="11"/>
        <w:lang w:eastAsia="zh-CN"/>
      </w:rPr>
      <w:t>12 FLOOR, SAN TOI BUILDING, 139 CONNAUGHT ROAD CENTRAL, HONG KONG</w:t>
    </w:r>
  </w:p>
  <w:p w14:paraId="6B819B7F" w14:textId="77777777" w:rsidR="009556A9" w:rsidRDefault="007A3D0C">
    <w:pPr>
      <w:pStyle w:val="Footer"/>
      <w:spacing w:after="0" w:line="240" w:lineRule="auto"/>
      <w:jc w:val="center"/>
      <w:rPr>
        <w:rFonts w:ascii="Times New Roman" w:hAnsi="Times New Roman" w:cs="Times New Roman"/>
        <w:sz w:val="11"/>
        <w:szCs w:val="11"/>
      </w:rPr>
    </w:pPr>
    <w:r>
      <w:rPr>
        <w:rFonts w:ascii="Times New Roman" w:hAnsi="Times New Roman" w:cs="Times New Roman"/>
        <w:sz w:val="11"/>
        <w:szCs w:val="11"/>
        <w:lang w:eastAsia="zh-CN"/>
      </w:rPr>
      <w:t>TEL: +852-30697093</w:t>
    </w:r>
    <w:r>
      <w:rPr>
        <w:rFonts w:ascii="Times New Roman" w:hAnsi="Times New Roman" w:cs="Times New Roman" w:hint="eastAsia"/>
        <w:sz w:val="11"/>
        <w:szCs w:val="11"/>
        <w:lang w:eastAsia="zh-CN"/>
      </w:rPr>
      <w:t xml:space="preserve"> Website: </w:t>
    </w:r>
    <w:hyperlink r:id="rId1" w:history="1">
      <w:r>
        <w:rPr>
          <w:rFonts w:ascii="Times New Roman" w:hAnsi="Times New Roman" w:cs="Times New Roman"/>
          <w:sz w:val="11"/>
          <w:szCs w:val="11"/>
        </w:rPr>
        <w:t>www.hksra.org</w:t>
      </w:r>
    </w:hyperlink>
    <w:r>
      <w:rPr>
        <w:rFonts w:ascii="Times New Roman" w:hAnsi="Times New Roman" w:cs="Times New Roman"/>
        <w:sz w:val="11"/>
        <w:szCs w:val="11"/>
        <w:lang w:eastAsia="zh-CN"/>
      </w:rPr>
      <w:t xml:space="preserve"> E</w:t>
    </w:r>
    <w:r>
      <w:rPr>
        <w:rFonts w:ascii="Times New Roman" w:hAnsi="Times New Roman" w:cs="Times New Roman" w:hint="eastAsia"/>
        <w:sz w:val="11"/>
        <w:szCs w:val="11"/>
        <w:lang w:eastAsia="zh-CN"/>
      </w:rPr>
      <w:t>MAI</w:t>
    </w:r>
    <w:r>
      <w:rPr>
        <w:rFonts w:ascii="Times New Roman" w:hAnsi="Times New Roman" w:cs="Times New Roman"/>
        <w:sz w:val="11"/>
        <w:szCs w:val="11"/>
        <w:lang w:eastAsia="zh-CN"/>
      </w:rPr>
      <w:t xml:space="preserve">L: </w:t>
    </w:r>
    <w:hyperlink r:id="rId2" w:history="1">
      <w:r>
        <w:rPr>
          <w:rFonts w:ascii="Times New Roman" w:hAnsi="Times New Roman" w:cs="Times New Roman"/>
          <w:sz w:val="11"/>
          <w:szCs w:val="11"/>
          <w:lang w:eastAsia="zh-CN"/>
        </w:rPr>
        <w:t>info@hksra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9DB40" w14:textId="77777777" w:rsidR="00A3539A" w:rsidRDefault="00A3539A">
      <w:pPr>
        <w:spacing w:after="0" w:line="240" w:lineRule="auto"/>
      </w:pPr>
      <w:r>
        <w:separator/>
      </w:r>
    </w:p>
  </w:footnote>
  <w:footnote w:type="continuationSeparator" w:id="0">
    <w:p w14:paraId="0F5051A6" w14:textId="77777777" w:rsidR="00A3539A" w:rsidRDefault="00A353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GzsDQwMDUxsTBW0lEKTi0uzszPAykwNKsFAP4s9pItAAAA"/>
  </w:docVars>
  <w:rsids>
    <w:rsidRoot w:val="007104F9"/>
    <w:rsid w:val="0002477E"/>
    <w:rsid w:val="000424D1"/>
    <w:rsid w:val="00094FB6"/>
    <w:rsid w:val="000D0B6D"/>
    <w:rsid w:val="000E459B"/>
    <w:rsid w:val="0016483F"/>
    <w:rsid w:val="00184FB2"/>
    <w:rsid w:val="00191A6D"/>
    <w:rsid w:val="00192AF8"/>
    <w:rsid w:val="001A769A"/>
    <w:rsid w:val="001C0B28"/>
    <w:rsid w:val="00216B0E"/>
    <w:rsid w:val="00223A5F"/>
    <w:rsid w:val="00297D10"/>
    <w:rsid w:val="002E26DC"/>
    <w:rsid w:val="00346B50"/>
    <w:rsid w:val="0037617F"/>
    <w:rsid w:val="003B09D9"/>
    <w:rsid w:val="00406562"/>
    <w:rsid w:val="004D1493"/>
    <w:rsid w:val="004E5134"/>
    <w:rsid w:val="00512853"/>
    <w:rsid w:val="005136A3"/>
    <w:rsid w:val="005A19B8"/>
    <w:rsid w:val="005C0290"/>
    <w:rsid w:val="006914EE"/>
    <w:rsid w:val="006D6C66"/>
    <w:rsid w:val="007104F9"/>
    <w:rsid w:val="007A3D0C"/>
    <w:rsid w:val="008024FF"/>
    <w:rsid w:val="008B418A"/>
    <w:rsid w:val="008D1D15"/>
    <w:rsid w:val="009556A9"/>
    <w:rsid w:val="0096558E"/>
    <w:rsid w:val="009D77A3"/>
    <w:rsid w:val="009E71BD"/>
    <w:rsid w:val="00A3539A"/>
    <w:rsid w:val="00AB48F5"/>
    <w:rsid w:val="00AD49B9"/>
    <w:rsid w:val="00BB38F7"/>
    <w:rsid w:val="00BC601C"/>
    <w:rsid w:val="00BD1BC9"/>
    <w:rsid w:val="00BF741C"/>
    <w:rsid w:val="00CD36EF"/>
    <w:rsid w:val="00D05E37"/>
    <w:rsid w:val="00D2186E"/>
    <w:rsid w:val="00D93AA3"/>
    <w:rsid w:val="00DA55F0"/>
    <w:rsid w:val="00DD6DD9"/>
    <w:rsid w:val="00DF1ABC"/>
    <w:rsid w:val="00DF561E"/>
    <w:rsid w:val="00E4160A"/>
    <w:rsid w:val="00EC43FB"/>
    <w:rsid w:val="00F22AB8"/>
    <w:rsid w:val="00FD2661"/>
    <w:rsid w:val="019E6C70"/>
    <w:rsid w:val="02A91F4A"/>
    <w:rsid w:val="060B6CBE"/>
    <w:rsid w:val="0B483068"/>
    <w:rsid w:val="0E6702A4"/>
    <w:rsid w:val="0EA96A38"/>
    <w:rsid w:val="14722125"/>
    <w:rsid w:val="1E761887"/>
    <w:rsid w:val="21667ACB"/>
    <w:rsid w:val="22DE2478"/>
    <w:rsid w:val="24647651"/>
    <w:rsid w:val="27646431"/>
    <w:rsid w:val="31E600D1"/>
    <w:rsid w:val="361767F9"/>
    <w:rsid w:val="3D371F02"/>
    <w:rsid w:val="3D570DBC"/>
    <w:rsid w:val="3FAD65E0"/>
    <w:rsid w:val="450D42BC"/>
    <w:rsid w:val="50761EC9"/>
    <w:rsid w:val="51133A23"/>
    <w:rsid w:val="576933D1"/>
    <w:rsid w:val="5C7E6B7E"/>
    <w:rsid w:val="5E4F0C9A"/>
    <w:rsid w:val="6C0B47EA"/>
    <w:rsid w:val="6E661A88"/>
    <w:rsid w:val="6EED1992"/>
    <w:rsid w:val="7223082B"/>
    <w:rsid w:val="7241343A"/>
    <w:rsid w:val="7F554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85AB92"/>
  <w15:docId w15:val="{7DA1E3E1-B8A5-42A8-8FB9-56A67E1EC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17F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after="0" w:line="240" w:lineRule="auto"/>
    </w:pPr>
    <w:rPr>
      <w:rFonts w:ascii="Calibri" w:hAnsi="Calibri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Header">
    <w:name w:val="header"/>
    <w:basedOn w:val="Normal"/>
    <w:uiPriority w:val="99"/>
    <w:unhideWhenUsed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  <w:jc w:val="both"/>
    </w:pPr>
    <w:rPr>
      <w:sz w:val="18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alibri" w:hAnsi="Calibri"/>
      <w:szCs w:val="21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sz w:val="18"/>
      <w:szCs w:val="18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Theme="minorHAnsi"/>
      <w:color w:val="000000"/>
      <w:sz w:val="24"/>
      <w:szCs w:val="24"/>
      <w:lang w:eastAsia="en-US"/>
    </w:rPr>
  </w:style>
  <w:style w:type="table" w:styleId="PlainTable4">
    <w:name w:val="Plain Table 4"/>
    <w:basedOn w:val="TableNormal"/>
    <w:uiPriority w:val="44"/>
    <w:rsid w:val="00192AF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8B418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hksra.org" TargetMode="External"/><Relationship Id="rId1" Type="http://schemas.openxmlformats.org/officeDocument/2006/relationships/hyperlink" Target="http://www.hksr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at Qatar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yhan, Sertac</dc:creator>
  <cp:lastModifiedBy>飞卓002</cp:lastModifiedBy>
  <cp:revision>11</cp:revision>
  <cp:lastPrinted>2019-09-25T04:45:00Z</cp:lastPrinted>
  <dcterms:created xsi:type="dcterms:W3CDTF">2021-06-02T07:33:00Z</dcterms:created>
  <dcterms:modified xsi:type="dcterms:W3CDTF">2021-06-07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ICV">
    <vt:lpwstr>4054DACB2E014F5E9D0D846AB068E8CE</vt:lpwstr>
  </property>
</Properties>
</file>